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Andy Goldberg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Tamara Stephenson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0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28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416006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